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9259E79" w:rsidR="00C7071B" w:rsidRPr="0093577E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93577E" w:rsidRPr="009F5B94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6D4FAF">
        <w:rPr>
          <w:rFonts w:ascii="Arial Narrow" w:hAnsi="Arial Narrow"/>
          <w:b/>
          <w:sz w:val="22"/>
          <w:szCs w:val="22"/>
        </w:rPr>
        <w:t>9</w:t>
      </w:r>
      <w:r w:rsidR="0093577E" w:rsidRPr="009F5B94">
        <w:rPr>
          <w:rFonts w:ascii="Arial Narrow" w:hAnsi="Arial Narrow"/>
          <w:b/>
          <w:sz w:val="22"/>
          <w:szCs w:val="22"/>
        </w:rPr>
        <w:t xml:space="preserve">/24“ (ID zákazky </w:t>
      </w:r>
      <w:r w:rsidR="006D4FAF" w:rsidRPr="002B1316">
        <w:rPr>
          <w:rFonts w:ascii="Arial Narrow" w:hAnsi="Arial Narrow"/>
          <w:b/>
          <w:sz w:val="22"/>
          <w:szCs w:val="22"/>
        </w:rPr>
        <w:t>58708</w:t>
      </w:r>
      <w:r w:rsidR="0093577E" w:rsidRPr="009F5B94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B6A9A" w14:textId="77777777" w:rsidR="00877A4F" w:rsidRDefault="00877A4F" w:rsidP="00317080">
      <w:r>
        <w:separator/>
      </w:r>
    </w:p>
  </w:endnote>
  <w:endnote w:type="continuationSeparator" w:id="0">
    <w:p w14:paraId="5AEE2EE3" w14:textId="77777777" w:rsidR="00877A4F" w:rsidRDefault="00877A4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F847E" w14:textId="77777777" w:rsidR="00877A4F" w:rsidRDefault="00877A4F" w:rsidP="00317080">
      <w:r>
        <w:separator/>
      </w:r>
    </w:p>
  </w:footnote>
  <w:footnote w:type="continuationSeparator" w:id="0">
    <w:p w14:paraId="364ACDC7" w14:textId="77777777" w:rsidR="00877A4F" w:rsidRDefault="00877A4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6A7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77A4F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5</cp:revision>
  <dcterms:created xsi:type="dcterms:W3CDTF">2021-09-26T10:50:00Z</dcterms:created>
  <dcterms:modified xsi:type="dcterms:W3CDTF">2024-09-25T11:35:00Z</dcterms:modified>
</cp:coreProperties>
</file>